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B11EF" w14:textId="6242B345" w:rsidR="006079BE" w:rsidRDefault="00143BE0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56526E67">
            <wp:simplePos x="0" y="0"/>
            <wp:positionH relativeFrom="column">
              <wp:posOffset>2552700</wp:posOffset>
            </wp:positionH>
            <wp:positionV relativeFrom="paragraph">
              <wp:posOffset>395605</wp:posOffset>
            </wp:positionV>
            <wp:extent cx="4733925" cy="5927926"/>
            <wp:effectExtent l="0" t="0" r="0" b="158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5927926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F0AB01" w14:textId="2B339580" w:rsidR="00991336" w:rsidRDefault="00991336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2BBF1959" w14:textId="168E0AD8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r w:rsidR="003156F8">
        <w:rPr>
          <w:rFonts w:cs="Times New Roman"/>
          <w:b/>
          <w:sz w:val="56"/>
          <w:szCs w:val="56"/>
          <w:u w:val="single"/>
        </w:rPr>
        <w:t>October</w:t>
      </w:r>
      <w:r w:rsidR="00145255">
        <w:rPr>
          <w:rFonts w:cs="Times New Roman"/>
          <w:b/>
          <w:sz w:val="56"/>
          <w:szCs w:val="56"/>
          <w:u w:val="single"/>
        </w:rPr>
        <w:t xml:space="preserve"> </w:t>
      </w:r>
      <w:r w:rsidR="000862BF">
        <w:rPr>
          <w:rFonts w:cs="Times New Roman"/>
          <w:b/>
          <w:sz w:val="56"/>
          <w:szCs w:val="56"/>
          <w:u w:val="single"/>
        </w:rPr>
        <w:t>20</w:t>
      </w:r>
      <w:r w:rsidR="001A28AF">
        <w:rPr>
          <w:rFonts w:cs="Times New Roman"/>
          <w:b/>
          <w:sz w:val="56"/>
          <w:szCs w:val="56"/>
          <w:u w:val="single"/>
        </w:rPr>
        <w:t>,</w:t>
      </w:r>
      <w:r w:rsidR="00A61CF8">
        <w:rPr>
          <w:rFonts w:cs="Times New Roman"/>
          <w:b/>
          <w:sz w:val="56"/>
          <w:szCs w:val="56"/>
          <w:u w:val="single"/>
        </w:rPr>
        <w:t xml:space="preserve"> 20</w:t>
      </w:r>
      <w:r w:rsidR="00DA59E9">
        <w:rPr>
          <w:rFonts w:cs="Times New Roman"/>
          <w:b/>
          <w:sz w:val="56"/>
          <w:szCs w:val="56"/>
          <w:u w:val="single"/>
        </w:rPr>
        <w:t>23</w:t>
      </w:r>
    </w:p>
    <w:p w14:paraId="571D41AA" w14:textId="43E0FECD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76B5EBE5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0F08AD74" w14:textId="77777777" w:rsidR="000862BF" w:rsidRDefault="000862BF" w:rsidP="004F692B">
      <w:pPr>
        <w:jc w:val="center"/>
        <w:rPr>
          <w:rFonts w:cs="Times New Roman"/>
          <w:b/>
          <w:sz w:val="72"/>
          <w:szCs w:val="72"/>
        </w:rPr>
      </w:pPr>
      <w:r w:rsidRPr="000862BF">
        <w:rPr>
          <w:rFonts w:cs="Times New Roman"/>
          <w:b/>
          <w:sz w:val="72"/>
          <w:szCs w:val="72"/>
        </w:rPr>
        <w:t xml:space="preserve">Dr. Ion Juvina </w:t>
      </w:r>
    </w:p>
    <w:p w14:paraId="36236EAD" w14:textId="506D1F73" w:rsidR="003156F8" w:rsidRPr="000862BF" w:rsidRDefault="000862BF" w:rsidP="004F692B">
      <w:pPr>
        <w:jc w:val="center"/>
        <w:rPr>
          <w:rFonts w:cs="Times New Roman"/>
          <w:b/>
          <w:sz w:val="28"/>
          <w:szCs w:val="28"/>
        </w:rPr>
      </w:pPr>
      <w:r w:rsidRPr="000862BF">
        <w:rPr>
          <w:rFonts w:cs="Times New Roman"/>
          <w:b/>
          <w:sz w:val="28"/>
          <w:szCs w:val="28"/>
        </w:rPr>
        <w:t>Wright State University</w:t>
      </w:r>
    </w:p>
    <w:p w14:paraId="4344B11F" w14:textId="653BE9CA" w:rsidR="000862BF" w:rsidRDefault="000862BF" w:rsidP="004F692B">
      <w:pPr>
        <w:jc w:val="center"/>
        <w:rPr>
          <w:rFonts w:cs="Times New Roman"/>
          <w:b/>
          <w:sz w:val="48"/>
          <w:szCs w:val="48"/>
        </w:rPr>
      </w:pPr>
    </w:p>
    <w:p w14:paraId="300B30A7" w14:textId="77777777" w:rsidR="008E0F5F" w:rsidRPr="008E0F5F" w:rsidRDefault="008E0F5F" w:rsidP="004F692B">
      <w:pPr>
        <w:jc w:val="center"/>
        <w:rPr>
          <w:rFonts w:cs="Times New Roman"/>
          <w:b/>
          <w:sz w:val="48"/>
          <w:szCs w:val="48"/>
        </w:rPr>
      </w:pPr>
    </w:p>
    <w:p w14:paraId="440E1A08" w14:textId="77777777" w:rsidR="00143BE0" w:rsidRDefault="006C1BA5" w:rsidP="00143BE0">
      <w:pPr>
        <w:spacing w:line="360" w:lineRule="auto"/>
        <w:jc w:val="center"/>
        <w:rPr>
          <w:rFonts w:cs="Times New Roman"/>
          <w:b/>
          <w:sz w:val="72"/>
          <w:szCs w:val="72"/>
        </w:rPr>
      </w:pPr>
      <w:r w:rsidRPr="000862BF">
        <w:rPr>
          <w:rFonts w:cs="Times New Roman"/>
          <w:b/>
          <w:sz w:val="72"/>
          <w:szCs w:val="72"/>
        </w:rPr>
        <w:t>“</w:t>
      </w:r>
      <w:r w:rsidR="000862BF" w:rsidRPr="000862BF">
        <w:rPr>
          <w:rFonts w:cs="Times New Roman"/>
          <w:b/>
          <w:sz w:val="72"/>
          <w:szCs w:val="72"/>
        </w:rPr>
        <w:t xml:space="preserve">The Environmental Impact </w:t>
      </w:r>
    </w:p>
    <w:p w14:paraId="41A9AA12" w14:textId="24EE45FD" w:rsidR="00143BE0" w:rsidRDefault="000862BF" w:rsidP="00143BE0">
      <w:pPr>
        <w:spacing w:line="360" w:lineRule="auto"/>
        <w:jc w:val="center"/>
        <w:rPr>
          <w:rFonts w:cs="Times New Roman"/>
          <w:b/>
          <w:sz w:val="72"/>
          <w:szCs w:val="72"/>
        </w:rPr>
      </w:pPr>
      <w:r w:rsidRPr="000862BF">
        <w:rPr>
          <w:rFonts w:cs="Times New Roman"/>
          <w:b/>
          <w:sz w:val="72"/>
          <w:szCs w:val="72"/>
        </w:rPr>
        <w:t xml:space="preserve">of Artificial Intelligence: </w:t>
      </w:r>
    </w:p>
    <w:p w14:paraId="73B46D40" w14:textId="6C0973BA" w:rsidR="00CF608A" w:rsidRPr="000862BF" w:rsidRDefault="000862BF" w:rsidP="00143BE0">
      <w:pPr>
        <w:spacing w:line="360" w:lineRule="auto"/>
        <w:jc w:val="center"/>
        <w:rPr>
          <w:rFonts w:cs="Times New Roman"/>
          <w:b/>
          <w:sz w:val="72"/>
          <w:szCs w:val="72"/>
        </w:rPr>
      </w:pPr>
      <w:r w:rsidRPr="000862BF">
        <w:rPr>
          <w:rFonts w:cs="Times New Roman"/>
          <w:b/>
          <w:sz w:val="72"/>
          <w:szCs w:val="72"/>
        </w:rPr>
        <w:t>Challenges and</w:t>
      </w:r>
      <w:r w:rsidR="008E0F5F">
        <w:rPr>
          <w:rFonts w:cs="Times New Roman"/>
          <w:b/>
          <w:sz w:val="72"/>
          <w:szCs w:val="72"/>
        </w:rPr>
        <w:t xml:space="preserve"> </w:t>
      </w:r>
      <w:r w:rsidRPr="000862BF">
        <w:rPr>
          <w:rFonts w:cs="Times New Roman"/>
          <w:b/>
          <w:sz w:val="72"/>
          <w:szCs w:val="72"/>
        </w:rPr>
        <w:t>Opportunities</w:t>
      </w:r>
      <w:r w:rsidR="006C1BA5" w:rsidRPr="000862BF">
        <w:rPr>
          <w:rFonts w:cs="Times New Roman"/>
          <w:b/>
          <w:sz w:val="72"/>
          <w:szCs w:val="72"/>
        </w:rPr>
        <w:t>”</w:t>
      </w:r>
    </w:p>
    <w:sectPr w:rsidR="00CF608A" w:rsidRPr="000862BF" w:rsidSect="00143BE0">
      <w:headerReference w:type="default" r:id="rId8"/>
      <w:pgSz w:w="15840" w:h="12240" w:orient="landscape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029D9" w14:textId="77777777" w:rsidR="007243C9" w:rsidRDefault="007243C9" w:rsidP="00AD0099">
      <w:r>
        <w:separator/>
      </w:r>
    </w:p>
  </w:endnote>
  <w:endnote w:type="continuationSeparator" w:id="0">
    <w:p w14:paraId="42BBF878" w14:textId="77777777" w:rsidR="007243C9" w:rsidRDefault="007243C9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6B209" w14:textId="77777777" w:rsidR="007243C9" w:rsidRDefault="007243C9" w:rsidP="00AD0099">
      <w:r>
        <w:separator/>
      </w:r>
    </w:p>
  </w:footnote>
  <w:footnote w:type="continuationSeparator" w:id="0">
    <w:p w14:paraId="46100D90" w14:textId="77777777" w:rsidR="007243C9" w:rsidRDefault="007243C9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77777777" w:rsidR="00552864" w:rsidRPr="001D6E8A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339A Fawcett Hal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tKwFAERqRXEtAAAA"/>
  </w:docVars>
  <w:rsids>
    <w:rsidRoot w:val="00217924"/>
    <w:rsid w:val="00022735"/>
    <w:rsid w:val="0002500E"/>
    <w:rsid w:val="000314AA"/>
    <w:rsid w:val="00033438"/>
    <w:rsid w:val="00042301"/>
    <w:rsid w:val="000555CE"/>
    <w:rsid w:val="00060CD3"/>
    <w:rsid w:val="00062D0A"/>
    <w:rsid w:val="0007669E"/>
    <w:rsid w:val="00086064"/>
    <w:rsid w:val="000862BF"/>
    <w:rsid w:val="000901BD"/>
    <w:rsid w:val="000A34D0"/>
    <w:rsid w:val="000A7F7C"/>
    <w:rsid w:val="000B20F6"/>
    <w:rsid w:val="000B666C"/>
    <w:rsid w:val="000C7DDD"/>
    <w:rsid w:val="000C7F86"/>
    <w:rsid w:val="00103ADF"/>
    <w:rsid w:val="00103B29"/>
    <w:rsid w:val="00103F48"/>
    <w:rsid w:val="00113CEF"/>
    <w:rsid w:val="001159E2"/>
    <w:rsid w:val="001224BA"/>
    <w:rsid w:val="00125234"/>
    <w:rsid w:val="00141493"/>
    <w:rsid w:val="00143248"/>
    <w:rsid w:val="00143BE0"/>
    <w:rsid w:val="00145255"/>
    <w:rsid w:val="00151B64"/>
    <w:rsid w:val="0015205D"/>
    <w:rsid w:val="001532AF"/>
    <w:rsid w:val="00153775"/>
    <w:rsid w:val="001553EA"/>
    <w:rsid w:val="00177D2B"/>
    <w:rsid w:val="00177DF2"/>
    <w:rsid w:val="00177E66"/>
    <w:rsid w:val="00182CFF"/>
    <w:rsid w:val="00187D17"/>
    <w:rsid w:val="00190E91"/>
    <w:rsid w:val="001A28AF"/>
    <w:rsid w:val="001B050C"/>
    <w:rsid w:val="001B3CBF"/>
    <w:rsid w:val="001D3F81"/>
    <w:rsid w:val="001E6C82"/>
    <w:rsid w:val="001F1770"/>
    <w:rsid w:val="001F60FF"/>
    <w:rsid w:val="001F7975"/>
    <w:rsid w:val="00216597"/>
    <w:rsid w:val="00217924"/>
    <w:rsid w:val="00224B21"/>
    <w:rsid w:val="00271899"/>
    <w:rsid w:val="00275CB1"/>
    <w:rsid w:val="002769DB"/>
    <w:rsid w:val="00280888"/>
    <w:rsid w:val="002A17B7"/>
    <w:rsid w:val="002A63F5"/>
    <w:rsid w:val="002B3A2F"/>
    <w:rsid w:val="002B6334"/>
    <w:rsid w:val="002B7160"/>
    <w:rsid w:val="002C65EE"/>
    <w:rsid w:val="002D1FB8"/>
    <w:rsid w:val="002D6E29"/>
    <w:rsid w:val="002F515A"/>
    <w:rsid w:val="0031469C"/>
    <w:rsid w:val="003156F8"/>
    <w:rsid w:val="00317497"/>
    <w:rsid w:val="0032171F"/>
    <w:rsid w:val="00331A7D"/>
    <w:rsid w:val="00335B1C"/>
    <w:rsid w:val="00340867"/>
    <w:rsid w:val="00361B03"/>
    <w:rsid w:val="00370A92"/>
    <w:rsid w:val="00381650"/>
    <w:rsid w:val="0038192C"/>
    <w:rsid w:val="00382A8F"/>
    <w:rsid w:val="003905D8"/>
    <w:rsid w:val="0039356A"/>
    <w:rsid w:val="00393EC4"/>
    <w:rsid w:val="003A1DBC"/>
    <w:rsid w:val="003A5094"/>
    <w:rsid w:val="003B7983"/>
    <w:rsid w:val="003D1F4C"/>
    <w:rsid w:val="003D7DD1"/>
    <w:rsid w:val="003E1A04"/>
    <w:rsid w:val="003E5B14"/>
    <w:rsid w:val="003F24EB"/>
    <w:rsid w:val="003F2A55"/>
    <w:rsid w:val="003F4764"/>
    <w:rsid w:val="003F67CD"/>
    <w:rsid w:val="00407E13"/>
    <w:rsid w:val="004279DC"/>
    <w:rsid w:val="00434A57"/>
    <w:rsid w:val="0043618A"/>
    <w:rsid w:val="00442016"/>
    <w:rsid w:val="00450D0F"/>
    <w:rsid w:val="00450E6D"/>
    <w:rsid w:val="0045309F"/>
    <w:rsid w:val="00453873"/>
    <w:rsid w:val="00456C02"/>
    <w:rsid w:val="0047223E"/>
    <w:rsid w:val="004A5A71"/>
    <w:rsid w:val="004B1A15"/>
    <w:rsid w:val="004B2255"/>
    <w:rsid w:val="004C004F"/>
    <w:rsid w:val="004D22EE"/>
    <w:rsid w:val="004F460B"/>
    <w:rsid w:val="004F68D3"/>
    <w:rsid w:val="004F692B"/>
    <w:rsid w:val="005044EB"/>
    <w:rsid w:val="00514973"/>
    <w:rsid w:val="005246EA"/>
    <w:rsid w:val="00524AB9"/>
    <w:rsid w:val="00537BA6"/>
    <w:rsid w:val="00547E73"/>
    <w:rsid w:val="00552864"/>
    <w:rsid w:val="005650CF"/>
    <w:rsid w:val="00565C77"/>
    <w:rsid w:val="00576145"/>
    <w:rsid w:val="0058279C"/>
    <w:rsid w:val="0058285D"/>
    <w:rsid w:val="00587DF9"/>
    <w:rsid w:val="00596500"/>
    <w:rsid w:val="005A281A"/>
    <w:rsid w:val="005A4214"/>
    <w:rsid w:val="005B3E83"/>
    <w:rsid w:val="005B44C5"/>
    <w:rsid w:val="005B753E"/>
    <w:rsid w:val="005D1A0F"/>
    <w:rsid w:val="005E78EA"/>
    <w:rsid w:val="005F027F"/>
    <w:rsid w:val="00600E52"/>
    <w:rsid w:val="0060799F"/>
    <w:rsid w:val="006079BE"/>
    <w:rsid w:val="00623160"/>
    <w:rsid w:val="00623EA0"/>
    <w:rsid w:val="00650F3F"/>
    <w:rsid w:val="00662051"/>
    <w:rsid w:val="006708CD"/>
    <w:rsid w:val="00687BF6"/>
    <w:rsid w:val="006C1BA5"/>
    <w:rsid w:val="006C4119"/>
    <w:rsid w:val="006C562C"/>
    <w:rsid w:val="006C75F5"/>
    <w:rsid w:val="006E4D76"/>
    <w:rsid w:val="006F1013"/>
    <w:rsid w:val="006F14A1"/>
    <w:rsid w:val="00702965"/>
    <w:rsid w:val="00712D68"/>
    <w:rsid w:val="007243C9"/>
    <w:rsid w:val="00725827"/>
    <w:rsid w:val="007533D0"/>
    <w:rsid w:val="007543A2"/>
    <w:rsid w:val="00756762"/>
    <w:rsid w:val="00766884"/>
    <w:rsid w:val="00776A94"/>
    <w:rsid w:val="007800D3"/>
    <w:rsid w:val="007C034E"/>
    <w:rsid w:val="007C1990"/>
    <w:rsid w:val="007D4CC8"/>
    <w:rsid w:val="007D66C6"/>
    <w:rsid w:val="007E1254"/>
    <w:rsid w:val="007E6E10"/>
    <w:rsid w:val="007E7F8E"/>
    <w:rsid w:val="00853D28"/>
    <w:rsid w:val="00857ED5"/>
    <w:rsid w:val="00877A69"/>
    <w:rsid w:val="00882924"/>
    <w:rsid w:val="0089170B"/>
    <w:rsid w:val="0089417A"/>
    <w:rsid w:val="0089523B"/>
    <w:rsid w:val="008A5002"/>
    <w:rsid w:val="008A75D0"/>
    <w:rsid w:val="008B1808"/>
    <w:rsid w:val="008B1AC2"/>
    <w:rsid w:val="008C34C6"/>
    <w:rsid w:val="008C7D3E"/>
    <w:rsid w:val="008E0828"/>
    <w:rsid w:val="008E0F5F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56257"/>
    <w:rsid w:val="0098542D"/>
    <w:rsid w:val="009876ED"/>
    <w:rsid w:val="009911E6"/>
    <w:rsid w:val="00991336"/>
    <w:rsid w:val="00994BB2"/>
    <w:rsid w:val="00995A67"/>
    <w:rsid w:val="009A62CC"/>
    <w:rsid w:val="009B1B73"/>
    <w:rsid w:val="009B3C2D"/>
    <w:rsid w:val="009B5CF9"/>
    <w:rsid w:val="009D5CC2"/>
    <w:rsid w:val="009D5EA3"/>
    <w:rsid w:val="009E042C"/>
    <w:rsid w:val="00A0050A"/>
    <w:rsid w:val="00A05C97"/>
    <w:rsid w:val="00A1479A"/>
    <w:rsid w:val="00A15900"/>
    <w:rsid w:val="00A20DB1"/>
    <w:rsid w:val="00A3734C"/>
    <w:rsid w:val="00A46B2C"/>
    <w:rsid w:val="00A47127"/>
    <w:rsid w:val="00A474C3"/>
    <w:rsid w:val="00A50055"/>
    <w:rsid w:val="00A51073"/>
    <w:rsid w:val="00A5187E"/>
    <w:rsid w:val="00A534F2"/>
    <w:rsid w:val="00A53788"/>
    <w:rsid w:val="00A54ED1"/>
    <w:rsid w:val="00A55510"/>
    <w:rsid w:val="00A61CF8"/>
    <w:rsid w:val="00A75CB9"/>
    <w:rsid w:val="00A76FD7"/>
    <w:rsid w:val="00A83046"/>
    <w:rsid w:val="00A95BB7"/>
    <w:rsid w:val="00AA0463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41F11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BE42C7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859FA"/>
    <w:rsid w:val="00CC3159"/>
    <w:rsid w:val="00CD60B2"/>
    <w:rsid w:val="00CD752F"/>
    <w:rsid w:val="00CE234E"/>
    <w:rsid w:val="00CE419E"/>
    <w:rsid w:val="00CF608A"/>
    <w:rsid w:val="00CF72B7"/>
    <w:rsid w:val="00D00599"/>
    <w:rsid w:val="00D037DC"/>
    <w:rsid w:val="00D10711"/>
    <w:rsid w:val="00D116FD"/>
    <w:rsid w:val="00D259D8"/>
    <w:rsid w:val="00D2693C"/>
    <w:rsid w:val="00D34719"/>
    <w:rsid w:val="00D376CC"/>
    <w:rsid w:val="00D748CB"/>
    <w:rsid w:val="00D84CED"/>
    <w:rsid w:val="00D936D8"/>
    <w:rsid w:val="00D96AA0"/>
    <w:rsid w:val="00DA59E9"/>
    <w:rsid w:val="00DA679B"/>
    <w:rsid w:val="00DB0043"/>
    <w:rsid w:val="00DC05EB"/>
    <w:rsid w:val="00DC2148"/>
    <w:rsid w:val="00DC2AF5"/>
    <w:rsid w:val="00DC63CC"/>
    <w:rsid w:val="00DD0CA0"/>
    <w:rsid w:val="00DE369A"/>
    <w:rsid w:val="00DE64D2"/>
    <w:rsid w:val="00DF49C0"/>
    <w:rsid w:val="00DF5A99"/>
    <w:rsid w:val="00E02670"/>
    <w:rsid w:val="00E11818"/>
    <w:rsid w:val="00E16F06"/>
    <w:rsid w:val="00E25535"/>
    <w:rsid w:val="00E26720"/>
    <w:rsid w:val="00E35C12"/>
    <w:rsid w:val="00E520E7"/>
    <w:rsid w:val="00E6753B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4476"/>
    <w:rsid w:val="00F053E2"/>
    <w:rsid w:val="00F062A9"/>
    <w:rsid w:val="00F12261"/>
    <w:rsid w:val="00F14411"/>
    <w:rsid w:val="00F227BD"/>
    <w:rsid w:val="00F33BEB"/>
    <w:rsid w:val="00F40764"/>
    <w:rsid w:val="00F549FF"/>
    <w:rsid w:val="00F61171"/>
    <w:rsid w:val="00F6664F"/>
    <w:rsid w:val="00FA2353"/>
    <w:rsid w:val="00FA32F7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0D39A-490A-4527-A093-EF676F0C8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Haley, April L</cp:lastModifiedBy>
  <cp:revision>3</cp:revision>
  <cp:lastPrinted>2023-10-06T14:52:00Z</cp:lastPrinted>
  <dcterms:created xsi:type="dcterms:W3CDTF">2023-10-06T14:42:00Z</dcterms:created>
  <dcterms:modified xsi:type="dcterms:W3CDTF">2023-10-06T17:35:00Z</dcterms:modified>
</cp:coreProperties>
</file>